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6B45BA" w14:textId="128EE249" w:rsidR="000B414C" w:rsidRDefault="007E7E7A" w:rsidP="00F57DD8">
      <w:pPr>
        <w:pStyle w:val="DoEheading12018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EE1D205" wp14:editId="2A395D3F">
                <wp:simplePos x="0" y="0"/>
                <wp:positionH relativeFrom="margin">
                  <wp:posOffset>5158105</wp:posOffset>
                </wp:positionH>
                <wp:positionV relativeFrom="page">
                  <wp:posOffset>488950</wp:posOffset>
                </wp:positionV>
                <wp:extent cx="1720850" cy="9652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0850" cy="965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02DC51" w14:textId="5BE96A17" w:rsidR="007E7E7A" w:rsidRPr="00BD60C5" w:rsidRDefault="003135D4" w:rsidP="001D76D7">
                            <w:pPr>
                              <w:ind w:right="-607"/>
                              <w:rPr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  <w:pict w14:anchorId="544879A6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127.6pt;height:58.1pt">
                                  <v:imagedata r:id="rId8" o:title="new-cas-logo"/>
                                </v:shape>
                              </w:pi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E1D20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6.15pt;margin-top:38.5pt;width:135.5pt;height:7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" filled="f" stroked="f" strokeweight=".5pt">
                <v:textbox>
                  <w:txbxContent>
                    <w:p w14:paraId="4702DC51" w14:textId="5BE96A17" w:rsidR="007E7E7A" w:rsidRPr="00BD60C5" w:rsidRDefault="00D35BC1" w:rsidP="001D76D7">
                      <w:pPr>
                        <w:ind w:right="-607"/>
                        <w:rPr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  <w:pict w14:anchorId="544879A6">
                          <v:shape id="_x0000_i1026" type="#_x0000_t75" style="width:127.5pt;height:58pt">
                            <v:imagedata r:id="rId9" o:title="new-cas-logo"/>
                          </v:shape>
                        </w:pic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C0131">
        <w:rPr>
          <w:noProof/>
          <w:lang w:eastAsia="en-AU"/>
        </w:rPr>
        <w:drawing>
          <wp:inline distT="0" distB="0" distL="0" distR="0" wp14:anchorId="4F440A06" wp14:editId="16729BA2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5F77">
        <w:t xml:space="preserve">                           </w:t>
      </w:r>
      <w:r w:rsidR="000E616F" w:rsidRPr="0084745C">
        <w:t xml:space="preserve"> </w:t>
      </w:r>
      <w:r>
        <w:tab/>
      </w:r>
    </w:p>
    <w:p w14:paraId="19F28B30" w14:textId="20C20348" w:rsidR="00F2006B" w:rsidRDefault="00CB1E6C" w:rsidP="00F2006B">
      <w:pPr>
        <w:pStyle w:val="DoEheading22018"/>
      </w:pPr>
      <w:r>
        <w:t>1</w:t>
      </w:r>
      <w:r w:rsidR="006C48AE">
        <w:t>6</w:t>
      </w:r>
      <w:r w:rsidR="00F2006B">
        <w:t xml:space="preserve">. </w:t>
      </w:r>
      <w:r w:rsidR="006C48AE">
        <w:t>Tax file number (TFN)</w:t>
      </w:r>
      <w:r w:rsidR="008F2055">
        <w:t xml:space="preserve"> and superannuation</w:t>
      </w:r>
    </w:p>
    <w:p w14:paraId="45C77937" w14:textId="5DDAE5E7" w:rsidR="00B86722" w:rsidRDefault="00B86722" w:rsidP="00B86722">
      <w:pPr>
        <w:pStyle w:val="DoEheading32018"/>
      </w:pPr>
      <w:r>
        <w:t>What is a tax file number?</w:t>
      </w:r>
    </w:p>
    <w:p w14:paraId="0E53F7A3" w14:textId="5C8FD7D1" w:rsidR="00B86722" w:rsidRDefault="00B86722" w:rsidP="00B86722">
      <w:pPr>
        <w:pStyle w:val="DoEbodytext2018"/>
        <w:rPr>
          <w:lang w:eastAsia="en-US"/>
        </w:rPr>
      </w:pPr>
      <w:r>
        <w:rPr>
          <w:lang w:eastAsia="en-US"/>
        </w:rPr>
        <w:t xml:space="preserve">This is your personal reference number for the tax and superannuation systems issued by the </w:t>
      </w:r>
      <w:hyperlink r:id="rId11" w:history="1">
        <w:r w:rsidRPr="00F3454A">
          <w:rPr>
            <w:rStyle w:val="Hyperlink"/>
            <w:lang w:eastAsia="en-US"/>
          </w:rPr>
          <w:t>Australian Tax Office</w:t>
        </w:r>
      </w:hyperlink>
      <w:r>
        <w:rPr>
          <w:lang w:eastAsia="en-US"/>
        </w:rPr>
        <w:t xml:space="preserve"> (ATO).</w:t>
      </w:r>
    </w:p>
    <w:p w14:paraId="55FB8948" w14:textId="771FD54E" w:rsidR="00B86722" w:rsidRDefault="00B86722" w:rsidP="00B86722">
      <w:pPr>
        <w:pStyle w:val="DoEheading32018"/>
      </w:pPr>
      <w:r>
        <w:t>How do I get a TFN?</w:t>
      </w:r>
    </w:p>
    <w:p w14:paraId="432988B7" w14:textId="61A53E80" w:rsidR="00C65041" w:rsidRDefault="00C65041" w:rsidP="00B86722">
      <w:pPr>
        <w:pStyle w:val="DoEbodytext2018"/>
      </w:pPr>
      <w:r>
        <w:t xml:space="preserve">Australian resident students can apply for a TFN online and have </w:t>
      </w:r>
      <w:r w:rsidR="000157C5">
        <w:t>their</w:t>
      </w:r>
      <w:r>
        <w:t xml:space="preserve"> identity verified through an interview at a participating Australia Post office.</w:t>
      </w:r>
    </w:p>
    <w:p w14:paraId="2E117EC3" w14:textId="1EF29D83" w:rsidR="00FF3EAE" w:rsidRDefault="00FF3EAE" w:rsidP="00B86722">
      <w:pPr>
        <w:pStyle w:val="DoEbodytext2018"/>
      </w:pPr>
      <w:r>
        <w:t>Foreign passport holders who meet the conditions can apply online.</w:t>
      </w:r>
    </w:p>
    <w:p w14:paraId="1B46FC69" w14:textId="189E62D6" w:rsidR="00B86722" w:rsidRDefault="00CD06DC" w:rsidP="00B86722">
      <w:pPr>
        <w:pStyle w:val="DoEbodytext2018"/>
        <w:rPr>
          <w:lang w:eastAsia="en-US"/>
        </w:rPr>
      </w:pPr>
      <w:r>
        <w:rPr>
          <w:lang w:eastAsia="en-US"/>
        </w:rPr>
        <w:t xml:space="preserve">See the information on how to apply for a </w:t>
      </w:r>
      <w:hyperlink r:id="rId12" w:history="1">
        <w:r w:rsidRPr="00CD06DC">
          <w:rPr>
            <w:rStyle w:val="Hyperlink"/>
            <w:lang w:eastAsia="en-US"/>
          </w:rPr>
          <w:t>Tax file number</w:t>
        </w:r>
      </w:hyperlink>
      <w:r>
        <w:rPr>
          <w:lang w:eastAsia="en-US"/>
        </w:rPr>
        <w:t xml:space="preserve"> on the ATO website.</w:t>
      </w:r>
    </w:p>
    <w:p w14:paraId="35BE7C1F" w14:textId="477EA1DF" w:rsidR="00CA58C8" w:rsidRPr="00CA58C8" w:rsidRDefault="008F2055" w:rsidP="00CA58C8">
      <w:pPr>
        <w:pStyle w:val="DoEheading32018"/>
      </w:pPr>
      <w:r>
        <w:t>What is superannuation?</w:t>
      </w:r>
    </w:p>
    <w:p w14:paraId="18C5705E" w14:textId="384D5449" w:rsidR="008F2055" w:rsidRDefault="00F60B71" w:rsidP="00CA58C8">
      <w:pPr>
        <w:pStyle w:val="DoEbodytext2018"/>
      </w:pPr>
      <w:r>
        <w:t>S</w:t>
      </w:r>
      <w:r w:rsidR="008F2055">
        <w:t>uper</w:t>
      </w:r>
      <w:r w:rsidR="00CA58C8">
        <w:t>annuation</w:t>
      </w:r>
      <w:r>
        <w:t>, or super</w:t>
      </w:r>
      <w:r w:rsidR="00CA58C8">
        <w:t xml:space="preserve">, </w:t>
      </w:r>
      <w:r w:rsidR="008F2055">
        <w:t xml:space="preserve">is money that </w:t>
      </w:r>
      <w:r>
        <w:t xml:space="preserve">is </w:t>
      </w:r>
      <w:r w:rsidR="008F2055">
        <w:t xml:space="preserve">set aside when you are working to live on in your retirement. </w:t>
      </w:r>
      <w:r w:rsidR="0078378B">
        <w:t>S</w:t>
      </w:r>
      <w:r w:rsidR="008F2055">
        <w:t>uper</w:t>
      </w:r>
      <w:r w:rsidR="00FF4757">
        <w:t xml:space="preserve"> contributions</w:t>
      </w:r>
      <w:r w:rsidR="008F2055">
        <w:t xml:space="preserve"> </w:t>
      </w:r>
      <w:r w:rsidR="0078378B">
        <w:t xml:space="preserve">usually </w:t>
      </w:r>
      <w:r w:rsidR="00CA58C8">
        <w:t>start</w:t>
      </w:r>
      <w:r w:rsidR="008F2055">
        <w:t xml:space="preserve"> when you begin working and your employer pays a percentage of your wage</w:t>
      </w:r>
      <w:r>
        <w:t xml:space="preserve"> or salary</w:t>
      </w:r>
      <w:r w:rsidR="008F2055">
        <w:t xml:space="preserve"> to a super</w:t>
      </w:r>
      <w:r w:rsidR="0078378B">
        <w:t>annuation</w:t>
      </w:r>
      <w:r w:rsidR="00CA58C8">
        <w:t xml:space="preserve"> fund.</w:t>
      </w:r>
    </w:p>
    <w:p w14:paraId="43DC6B02" w14:textId="646F19EE" w:rsidR="008F2055" w:rsidRDefault="008F2055" w:rsidP="008F2055">
      <w:pPr>
        <w:pStyle w:val="DoEbodytext2018"/>
      </w:pPr>
      <w:r>
        <w:t>Your employer will need your TFN to pay your super contributions.</w:t>
      </w:r>
    </w:p>
    <w:p w14:paraId="15429A6D" w14:textId="0F891BA5" w:rsidR="008F2055" w:rsidRDefault="008F2055" w:rsidP="008F2055">
      <w:pPr>
        <w:pStyle w:val="DoEbodytext2018"/>
      </w:pPr>
      <w:r>
        <w:t xml:space="preserve">You can find out more about </w:t>
      </w:r>
      <w:hyperlink r:id="rId13" w:history="1">
        <w:r w:rsidRPr="008F2055">
          <w:rPr>
            <w:rStyle w:val="Hyperlink"/>
          </w:rPr>
          <w:t>super</w:t>
        </w:r>
      </w:hyperlink>
      <w:r>
        <w:t xml:space="preserve"> on the ATO website.</w:t>
      </w:r>
    </w:p>
    <w:p w14:paraId="372FFF5B" w14:textId="795F817B" w:rsidR="0007054D" w:rsidRDefault="002E75E7" w:rsidP="00300774">
      <w:pPr>
        <w:pStyle w:val="DoEheading32018"/>
      </w:pPr>
      <w:r>
        <w:t>What other services does the ATO provide</w:t>
      </w:r>
      <w:r w:rsidR="0007054D">
        <w:t>?</w:t>
      </w:r>
    </w:p>
    <w:p w14:paraId="5C6400CE" w14:textId="1D889238" w:rsidR="0023223C" w:rsidRPr="001E796A" w:rsidRDefault="0007054D" w:rsidP="0023223C">
      <w:pPr>
        <w:pStyle w:val="DoEbodytext2018"/>
        <w:rPr>
          <w:lang w:eastAsia="en-US"/>
        </w:rPr>
      </w:pPr>
      <w:r>
        <w:rPr>
          <w:lang w:eastAsia="en-US"/>
        </w:rPr>
        <w:t xml:space="preserve">The ATO </w:t>
      </w:r>
      <w:r w:rsidR="00CA58C8">
        <w:rPr>
          <w:lang w:eastAsia="en-US"/>
        </w:rPr>
        <w:t xml:space="preserve">website </w:t>
      </w:r>
      <w:r>
        <w:rPr>
          <w:lang w:eastAsia="en-US"/>
        </w:rPr>
        <w:t>has lots of information</w:t>
      </w:r>
      <w:r w:rsidR="00CA58C8">
        <w:rPr>
          <w:lang w:eastAsia="en-US"/>
        </w:rPr>
        <w:t xml:space="preserve"> including lodging your tax return, income and deductions and work-related expenses</w:t>
      </w:r>
      <w:r>
        <w:rPr>
          <w:lang w:eastAsia="en-US"/>
        </w:rPr>
        <w:t>. Visit the</w:t>
      </w:r>
      <w:r w:rsidR="00CA58C8">
        <w:rPr>
          <w:lang w:eastAsia="en-US"/>
        </w:rPr>
        <w:t xml:space="preserve"> </w:t>
      </w:r>
      <w:hyperlink r:id="rId14" w:history="1">
        <w:r w:rsidR="00CA58C8" w:rsidRPr="00CA58C8">
          <w:rPr>
            <w:rStyle w:val="Hyperlink"/>
            <w:lang w:eastAsia="en-US"/>
          </w:rPr>
          <w:t>AT</w:t>
        </w:r>
        <w:r w:rsidR="00CA58C8" w:rsidRPr="00CA58C8">
          <w:rPr>
            <w:rStyle w:val="Hyperlink"/>
            <w:lang w:eastAsia="en-US"/>
          </w:rPr>
          <w:t>O</w:t>
        </w:r>
      </w:hyperlink>
      <w:r w:rsidR="00CA58C8">
        <w:rPr>
          <w:lang w:eastAsia="en-US"/>
        </w:rPr>
        <w:t xml:space="preserve"> </w:t>
      </w:r>
      <w:r w:rsidR="00CA58C8">
        <w:rPr>
          <w:lang w:eastAsia="en-US"/>
        </w:rPr>
        <w:t>website to learn more</w:t>
      </w:r>
      <w:r w:rsidR="00CA58C8">
        <w:rPr>
          <w:lang w:eastAsia="en-US"/>
        </w:rPr>
        <w:t>.</w:t>
      </w:r>
      <w:bookmarkStart w:id="0" w:name="_GoBack"/>
      <w:bookmarkEnd w:id="0"/>
    </w:p>
    <w:sectPr w:rsidR="0023223C" w:rsidRPr="001E796A" w:rsidSect="00BF463D">
      <w:footerReference w:type="even" r:id="rId15"/>
      <w:footerReference w:type="default" r:id="rId16"/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2C48BD" w14:textId="77777777" w:rsidR="004A055B" w:rsidRDefault="004A055B" w:rsidP="00F247F6">
      <w:r>
        <w:separator/>
      </w:r>
    </w:p>
    <w:p w14:paraId="30EF27FE" w14:textId="77777777" w:rsidR="004A055B" w:rsidRDefault="004A055B"/>
    <w:p w14:paraId="61DE10FD" w14:textId="77777777" w:rsidR="004A055B" w:rsidRDefault="004A055B"/>
    <w:p w14:paraId="1F3EB252" w14:textId="77777777" w:rsidR="004A055B" w:rsidRDefault="004A055B"/>
  </w:endnote>
  <w:endnote w:type="continuationSeparator" w:id="0">
    <w:p w14:paraId="4D841204" w14:textId="77777777" w:rsidR="004A055B" w:rsidRDefault="004A055B" w:rsidP="00F247F6">
      <w:r>
        <w:continuationSeparator/>
      </w:r>
    </w:p>
    <w:p w14:paraId="5EB3F114" w14:textId="77777777" w:rsidR="004A055B" w:rsidRDefault="004A055B"/>
    <w:p w14:paraId="38346D00" w14:textId="77777777" w:rsidR="004A055B" w:rsidRDefault="004A055B"/>
    <w:p w14:paraId="4E465F95" w14:textId="77777777" w:rsidR="004A055B" w:rsidRDefault="004A05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5E395" w14:textId="61AE26C3" w:rsidR="004B5BC2" w:rsidRPr="00182340" w:rsidRDefault="00BB366E" w:rsidP="004B5BC2">
    <w:pPr>
      <w:pStyle w:val="DoEfooter2018"/>
    </w:pPr>
    <w:r w:rsidRPr="004E338C">
      <w:tab/>
    </w:r>
    <w:r w:rsidR="004B5BC2" w:rsidRPr="00233AD0">
      <w:t xml:space="preserve">© </w:t>
    </w:r>
    <w:r w:rsidR="004B5BC2" w:rsidRPr="00AF3135">
      <w:t>NSW Department of Education</w:t>
    </w:r>
    <w:r w:rsidR="004B5BC2">
      <w:t xml:space="preserve"> | </w:t>
    </w:r>
    <w:r w:rsidR="007D6A99">
      <w:t>Aboriginal Youth</w:t>
    </w:r>
    <w:r w:rsidR="007D6A99" w:rsidRPr="008A1359">
      <w:t xml:space="preserve"> </w:t>
    </w:r>
    <w:r w:rsidR="007D6A99">
      <w:tab/>
    </w:r>
    <w:r w:rsidR="007D6A99">
      <w:tab/>
    </w:r>
    <w:r w:rsidR="004B5BC2" w:rsidRPr="008A1359">
      <w:t>www.careersadvisoryservice.com</w:t>
    </w:r>
    <w:r w:rsidR="004B5BC2" w:rsidRPr="004E338C">
      <w:tab/>
    </w:r>
    <w:r w:rsidR="004B5BC2">
      <w:tab/>
    </w:r>
    <w:r w:rsidR="004B5BC2" w:rsidRPr="004E338C">
      <w:fldChar w:fldCharType="begin"/>
    </w:r>
    <w:r w:rsidR="004B5BC2" w:rsidRPr="004E338C">
      <w:instrText xml:space="preserve"> PAGE </w:instrText>
    </w:r>
    <w:r w:rsidR="004B5BC2" w:rsidRPr="004E338C">
      <w:fldChar w:fldCharType="separate"/>
    </w:r>
    <w:r w:rsidR="00CA58C8">
      <w:rPr>
        <w:noProof/>
      </w:rPr>
      <w:t>2</w:t>
    </w:r>
    <w:r w:rsidR="004B5BC2" w:rsidRPr="004E338C">
      <w:fldChar w:fldCharType="end"/>
    </w:r>
  </w:p>
  <w:p w14:paraId="7AA624C7" w14:textId="73C68840" w:rsidR="00BB366E" w:rsidRPr="0092025C" w:rsidRDefault="00BB366E" w:rsidP="003E6398">
    <w:pPr>
      <w:pStyle w:val="DoEfooter20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F45B78" w14:textId="45485FCB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 w:rsidR="006E5A29">
      <w:t xml:space="preserve"> | </w:t>
    </w:r>
    <w:r w:rsidR="0078378B">
      <w:t>TFN and super</w:t>
    </w:r>
    <w:r w:rsidR="003D521B" w:rsidRPr="008A1359">
      <w:t xml:space="preserve"> </w:t>
    </w:r>
    <w:r w:rsidR="003D521B">
      <w:tab/>
    </w:r>
    <w:r w:rsidR="003D521B">
      <w:tab/>
    </w:r>
    <w:r w:rsidR="00B45370" w:rsidRPr="008A1359">
      <w:t>www.careersadvisoryservice.com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135D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8A958" w14:textId="77777777" w:rsidR="004A055B" w:rsidRDefault="004A055B" w:rsidP="00F247F6">
      <w:r>
        <w:separator/>
      </w:r>
    </w:p>
    <w:p w14:paraId="0E957E19" w14:textId="77777777" w:rsidR="004A055B" w:rsidRDefault="004A055B"/>
    <w:p w14:paraId="1813327E" w14:textId="77777777" w:rsidR="004A055B" w:rsidRDefault="004A055B"/>
    <w:p w14:paraId="3384C219" w14:textId="77777777" w:rsidR="004A055B" w:rsidRDefault="004A055B"/>
  </w:footnote>
  <w:footnote w:type="continuationSeparator" w:id="0">
    <w:p w14:paraId="1974ADF9" w14:textId="77777777" w:rsidR="004A055B" w:rsidRDefault="004A055B" w:rsidP="00F247F6">
      <w:r>
        <w:continuationSeparator/>
      </w:r>
    </w:p>
    <w:p w14:paraId="2C42DF8F" w14:textId="77777777" w:rsidR="004A055B" w:rsidRDefault="004A055B"/>
    <w:p w14:paraId="1C8729F9" w14:textId="77777777" w:rsidR="004A055B" w:rsidRDefault="004A055B"/>
    <w:p w14:paraId="0861F1B4" w14:textId="77777777" w:rsidR="004A055B" w:rsidRDefault="004A05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C50E71"/>
    <w:multiLevelType w:val="multilevel"/>
    <w:tmpl w:val="1E1EE498"/>
    <w:lvl w:ilvl="0">
      <w:start w:val="1"/>
      <w:numFmt w:val="bullet"/>
      <w:pStyle w:val="ListBullet"/>
      <w:lvlText w:val=""/>
      <w:lvlJc w:val="left"/>
      <w:pPr>
        <w:ind w:left="357" w:hanging="357"/>
      </w:pPr>
      <w:rPr>
        <w:rFonts w:ascii="Wingdings" w:hAnsi="Wingdings" w:hint="default"/>
        <w:color w:val="4F81BD" w:themeColor="accent1"/>
      </w:rPr>
    </w:lvl>
    <w:lvl w:ilvl="1">
      <w:start w:val="1"/>
      <w:numFmt w:val="bullet"/>
      <w:pStyle w:val="ListBullet2"/>
      <w:lvlText w:val=""/>
      <w:lvlJc w:val="left"/>
      <w:pPr>
        <w:ind w:left="720" w:hanging="363"/>
      </w:pPr>
      <w:rPr>
        <w:rFonts w:ascii="Wingdings" w:hAnsi="Wingdings" w:hint="default"/>
        <w:color w:val="4F81BD" w:themeColor="accent1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9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0"/>
  </w:num>
  <w:num w:numId="5">
    <w:abstractNumId w:val="15"/>
    <w:lvlOverride w:ilvl="0">
      <w:startOverride w:val="1"/>
    </w:lvlOverride>
  </w:num>
  <w:num w:numId="6">
    <w:abstractNumId w:val="16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4"/>
  </w:num>
  <w:num w:numId="14">
    <w:abstractNumId w:val="10"/>
  </w:num>
  <w:num w:numId="15">
    <w:abstractNumId w:val="15"/>
  </w:num>
  <w:num w:numId="16">
    <w:abstractNumId w:val="11"/>
  </w:num>
  <w:num w:numId="17">
    <w:abstractNumId w:val="2"/>
  </w:num>
  <w:num w:numId="18">
    <w:abstractNumId w:val="15"/>
    <w:lvlOverride w:ilvl="0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5"/>
    <w:lvlOverride w:ilvl="0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</w:num>
  <w:num w:numId="33">
    <w:abstractNumId w:val="9"/>
  </w:num>
  <w:num w:numId="34">
    <w:abstractNumId w:val="9"/>
  </w:num>
  <w:num w:numId="35">
    <w:abstractNumId w:val="5"/>
  </w:num>
  <w:num w:numId="36">
    <w:abstractNumId w:val="5"/>
  </w:num>
  <w:num w:numId="37">
    <w:abstractNumId w:val="13"/>
  </w:num>
  <w:num w:numId="38">
    <w:abstractNumId w:val="15"/>
  </w:num>
  <w:num w:numId="39">
    <w:abstractNumId w:val="13"/>
  </w:num>
  <w:num w:numId="40">
    <w:abstractNumId w:val="11"/>
  </w:num>
  <w:num w:numId="41">
    <w:abstractNumId w:val="12"/>
  </w:num>
  <w:num w:numId="42">
    <w:abstractNumId w:val="6"/>
  </w:num>
  <w:num w:numId="43">
    <w:abstractNumId w:val="8"/>
  </w:num>
  <w:num w:numId="44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bYwN7AwMzM0tTBS0lEKTi0uzszPAykwqQUA7YuHXiwAAAA="/>
  </w:docVars>
  <w:rsids>
    <w:rsidRoot w:val="004A055B"/>
    <w:rsid w:val="000013BC"/>
    <w:rsid w:val="00004A37"/>
    <w:rsid w:val="00005034"/>
    <w:rsid w:val="000078D5"/>
    <w:rsid w:val="0001358F"/>
    <w:rsid w:val="00014490"/>
    <w:rsid w:val="000157C5"/>
    <w:rsid w:val="00020502"/>
    <w:rsid w:val="00020819"/>
    <w:rsid w:val="000208A3"/>
    <w:rsid w:val="00024BB1"/>
    <w:rsid w:val="000310A5"/>
    <w:rsid w:val="00032667"/>
    <w:rsid w:val="00033A52"/>
    <w:rsid w:val="00034D54"/>
    <w:rsid w:val="000359DF"/>
    <w:rsid w:val="000366A3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054D"/>
    <w:rsid w:val="00071666"/>
    <w:rsid w:val="00073DEF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67F4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890"/>
    <w:rsid w:val="000B7BCD"/>
    <w:rsid w:val="000C0F21"/>
    <w:rsid w:val="000C126F"/>
    <w:rsid w:val="000C1356"/>
    <w:rsid w:val="000C3D15"/>
    <w:rsid w:val="000C5EAB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806"/>
    <w:rsid w:val="000F6B1C"/>
    <w:rsid w:val="00100432"/>
    <w:rsid w:val="00101F03"/>
    <w:rsid w:val="0010424C"/>
    <w:rsid w:val="00104449"/>
    <w:rsid w:val="00105889"/>
    <w:rsid w:val="001061A7"/>
    <w:rsid w:val="001076C8"/>
    <w:rsid w:val="00111871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7C3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C4F60"/>
    <w:rsid w:val="001D0D69"/>
    <w:rsid w:val="001D1CF4"/>
    <w:rsid w:val="001D2146"/>
    <w:rsid w:val="001D2B47"/>
    <w:rsid w:val="001D2BB1"/>
    <w:rsid w:val="001D2BC6"/>
    <w:rsid w:val="001D76D7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223C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1EF7"/>
    <w:rsid w:val="002726CD"/>
    <w:rsid w:val="00273693"/>
    <w:rsid w:val="0027549C"/>
    <w:rsid w:val="00276E86"/>
    <w:rsid w:val="0028208D"/>
    <w:rsid w:val="00286ADF"/>
    <w:rsid w:val="002879F9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36F"/>
    <w:rsid w:val="00297B9D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3E0A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4D8E"/>
    <w:rsid w:val="002D5107"/>
    <w:rsid w:val="002D6600"/>
    <w:rsid w:val="002D67D3"/>
    <w:rsid w:val="002D6D82"/>
    <w:rsid w:val="002D76C2"/>
    <w:rsid w:val="002D76D7"/>
    <w:rsid w:val="002E3997"/>
    <w:rsid w:val="002E4622"/>
    <w:rsid w:val="002E6C1C"/>
    <w:rsid w:val="002E75E7"/>
    <w:rsid w:val="002F039B"/>
    <w:rsid w:val="002F35FB"/>
    <w:rsid w:val="002F659E"/>
    <w:rsid w:val="002F7C70"/>
    <w:rsid w:val="002F7CEF"/>
    <w:rsid w:val="00300774"/>
    <w:rsid w:val="00301704"/>
    <w:rsid w:val="00301D72"/>
    <w:rsid w:val="00303439"/>
    <w:rsid w:val="0030418B"/>
    <w:rsid w:val="00306862"/>
    <w:rsid w:val="00312B69"/>
    <w:rsid w:val="0031334D"/>
    <w:rsid w:val="003135D4"/>
    <w:rsid w:val="0031384E"/>
    <w:rsid w:val="003172E1"/>
    <w:rsid w:val="00320618"/>
    <w:rsid w:val="00323B36"/>
    <w:rsid w:val="0032492F"/>
    <w:rsid w:val="00325A53"/>
    <w:rsid w:val="00326486"/>
    <w:rsid w:val="00326BD4"/>
    <w:rsid w:val="00327DF8"/>
    <w:rsid w:val="00327F1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206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A49"/>
    <w:rsid w:val="003A4C1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21B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0DBB"/>
    <w:rsid w:val="00433D91"/>
    <w:rsid w:val="00434D18"/>
    <w:rsid w:val="00435F3A"/>
    <w:rsid w:val="00436017"/>
    <w:rsid w:val="0044354A"/>
    <w:rsid w:val="00450B1C"/>
    <w:rsid w:val="004523C8"/>
    <w:rsid w:val="00454C45"/>
    <w:rsid w:val="0045593A"/>
    <w:rsid w:val="004565F5"/>
    <w:rsid w:val="00457521"/>
    <w:rsid w:val="00461CDA"/>
    <w:rsid w:val="00462988"/>
    <w:rsid w:val="00464051"/>
    <w:rsid w:val="0046487D"/>
    <w:rsid w:val="00466ED9"/>
    <w:rsid w:val="004670DE"/>
    <w:rsid w:val="004874BE"/>
    <w:rsid w:val="00490831"/>
    <w:rsid w:val="00491402"/>
    <w:rsid w:val="00492F55"/>
    <w:rsid w:val="0049460F"/>
    <w:rsid w:val="004955B8"/>
    <w:rsid w:val="004977D2"/>
    <w:rsid w:val="004A055B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BC2"/>
    <w:rsid w:val="004B5F73"/>
    <w:rsid w:val="004C00A3"/>
    <w:rsid w:val="004C0F2C"/>
    <w:rsid w:val="004C3651"/>
    <w:rsid w:val="004C365F"/>
    <w:rsid w:val="004C39BA"/>
    <w:rsid w:val="004C4383"/>
    <w:rsid w:val="004C6799"/>
    <w:rsid w:val="004D2D63"/>
    <w:rsid w:val="004D4C42"/>
    <w:rsid w:val="004D57A9"/>
    <w:rsid w:val="004D7211"/>
    <w:rsid w:val="004E1D7D"/>
    <w:rsid w:val="004E1FA2"/>
    <w:rsid w:val="004E2484"/>
    <w:rsid w:val="004E2AAE"/>
    <w:rsid w:val="004E4544"/>
    <w:rsid w:val="004E5440"/>
    <w:rsid w:val="004E562D"/>
    <w:rsid w:val="004E6BC2"/>
    <w:rsid w:val="004E7707"/>
    <w:rsid w:val="004E7B6F"/>
    <w:rsid w:val="004F3F99"/>
    <w:rsid w:val="004F52F4"/>
    <w:rsid w:val="004F5A67"/>
    <w:rsid w:val="00500CE8"/>
    <w:rsid w:val="00504CA2"/>
    <w:rsid w:val="00505703"/>
    <w:rsid w:val="005072A6"/>
    <w:rsid w:val="0050731C"/>
    <w:rsid w:val="005108FF"/>
    <w:rsid w:val="0051150F"/>
    <w:rsid w:val="0051750A"/>
    <w:rsid w:val="005215E7"/>
    <w:rsid w:val="00521C38"/>
    <w:rsid w:val="005231C1"/>
    <w:rsid w:val="0052650C"/>
    <w:rsid w:val="00527609"/>
    <w:rsid w:val="00527B1E"/>
    <w:rsid w:val="005305EF"/>
    <w:rsid w:val="00531332"/>
    <w:rsid w:val="00531D0E"/>
    <w:rsid w:val="00533A7B"/>
    <w:rsid w:val="00534343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1F16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21D6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2ED6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2DDE"/>
    <w:rsid w:val="006030A2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19B5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18D"/>
    <w:rsid w:val="00680A33"/>
    <w:rsid w:val="00681801"/>
    <w:rsid w:val="00684405"/>
    <w:rsid w:val="0068686F"/>
    <w:rsid w:val="00686B5B"/>
    <w:rsid w:val="00691235"/>
    <w:rsid w:val="0069254A"/>
    <w:rsid w:val="00693224"/>
    <w:rsid w:val="00693A28"/>
    <w:rsid w:val="00693F00"/>
    <w:rsid w:val="00697A98"/>
    <w:rsid w:val="006A1346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8AE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5A29"/>
    <w:rsid w:val="006E7521"/>
    <w:rsid w:val="006F1974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44A"/>
    <w:rsid w:val="007327D5"/>
    <w:rsid w:val="007336EE"/>
    <w:rsid w:val="00735302"/>
    <w:rsid w:val="00736370"/>
    <w:rsid w:val="0073761F"/>
    <w:rsid w:val="00737918"/>
    <w:rsid w:val="0074025C"/>
    <w:rsid w:val="007414B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378B"/>
    <w:rsid w:val="0078587F"/>
    <w:rsid w:val="00786AEE"/>
    <w:rsid w:val="00787805"/>
    <w:rsid w:val="00787A97"/>
    <w:rsid w:val="00787F18"/>
    <w:rsid w:val="00790711"/>
    <w:rsid w:val="007910C7"/>
    <w:rsid w:val="00793D53"/>
    <w:rsid w:val="00797098"/>
    <w:rsid w:val="007A2BD7"/>
    <w:rsid w:val="007A4B9D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1ED2"/>
    <w:rsid w:val="007D249F"/>
    <w:rsid w:val="007D2605"/>
    <w:rsid w:val="007D39CC"/>
    <w:rsid w:val="007D4FCB"/>
    <w:rsid w:val="007D6689"/>
    <w:rsid w:val="007D6A99"/>
    <w:rsid w:val="007E1F34"/>
    <w:rsid w:val="007E3CB1"/>
    <w:rsid w:val="007E4449"/>
    <w:rsid w:val="007E47F7"/>
    <w:rsid w:val="007E528F"/>
    <w:rsid w:val="007E5FEB"/>
    <w:rsid w:val="007E7E7A"/>
    <w:rsid w:val="007F0DAE"/>
    <w:rsid w:val="007F2243"/>
    <w:rsid w:val="007F3EF8"/>
    <w:rsid w:val="007F42E2"/>
    <w:rsid w:val="007F4D09"/>
    <w:rsid w:val="007F567B"/>
    <w:rsid w:val="007F6D00"/>
    <w:rsid w:val="007F70DD"/>
    <w:rsid w:val="00805DA8"/>
    <w:rsid w:val="008107C0"/>
    <w:rsid w:val="008130E4"/>
    <w:rsid w:val="0081354B"/>
    <w:rsid w:val="00813AAF"/>
    <w:rsid w:val="00815384"/>
    <w:rsid w:val="008153DB"/>
    <w:rsid w:val="00817C02"/>
    <w:rsid w:val="008209F9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221E"/>
    <w:rsid w:val="00863F1B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231B"/>
    <w:rsid w:val="008A3DC4"/>
    <w:rsid w:val="008A4E89"/>
    <w:rsid w:val="008A590B"/>
    <w:rsid w:val="008B24FF"/>
    <w:rsid w:val="008B3937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16C7"/>
    <w:rsid w:val="008F1FCA"/>
    <w:rsid w:val="008F2055"/>
    <w:rsid w:val="008F208C"/>
    <w:rsid w:val="008F336D"/>
    <w:rsid w:val="008F534A"/>
    <w:rsid w:val="00900329"/>
    <w:rsid w:val="00901353"/>
    <w:rsid w:val="00903227"/>
    <w:rsid w:val="00906B72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2816"/>
    <w:rsid w:val="009831DF"/>
    <w:rsid w:val="00984F80"/>
    <w:rsid w:val="00995FA3"/>
    <w:rsid w:val="00996168"/>
    <w:rsid w:val="00997EA5"/>
    <w:rsid w:val="00997F69"/>
    <w:rsid w:val="009A1846"/>
    <w:rsid w:val="009A50AC"/>
    <w:rsid w:val="009A66D7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C5F77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21F9"/>
    <w:rsid w:val="00A03676"/>
    <w:rsid w:val="00A04E21"/>
    <w:rsid w:val="00A05C68"/>
    <w:rsid w:val="00A05D14"/>
    <w:rsid w:val="00A10143"/>
    <w:rsid w:val="00A1015B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50E"/>
    <w:rsid w:val="00A64D28"/>
    <w:rsid w:val="00A664AA"/>
    <w:rsid w:val="00A7063E"/>
    <w:rsid w:val="00A720AE"/>
    <w:rsid w:val="00A74544"/>
    <w:rsid w:val="00A745E6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478B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C44C0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1FC0"/>
    <w:rsid w:val="00B335A2"/>
    <w:rsid w:val="00B3360F"/>
    <w:rsid w:val="00B33741"/>
    <w:rsid w:val="00B347E6"/>
    <w:rsid w:val="00B34B5A"/>
    <w:rsid w:val="00B34B88"/>
    <w:rsid w:val="00B35A71"/>
    <w:rsid w:val="00B3623D"/>
    <w:rsid w:val="00B378EA"/>
    <w:rsid w:val="00B41E20"/>
    <w:rsid w:val="00B42162"/>
    <w:rsid w:val="00B44CE0"/>
    <w:rsid w:val="00B4537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722"/>
    <w:rsid w:val="00B86A0D"/>
    <w:rsid w:val="00B87258"/>
    <w:rsid w:val="00B93BC4"/>
    <w:rsid w:val="00B942ED"/>
    <w:rsid w:val="00B94432"/>
    <w:rsid w:val="00B964E1"/>
    <w:rsid w:val="00BA6383"/>
    <w:rsid w:val="00BA6F75"/>
    <w:rsid w:val="00BB0F4E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0C5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463D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1CD9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647A"/>
    <w:rsid w:val="00C5710A"/>
    <w:rsid w:val="00C602F0"/>
    <w:rsid w:val="00C61323"/>
    <w:rsid w:val="00C620AA"/>
    <w:rsid w:val="00C65041"/>
    <w:rsid w:val="00C66F9C"/>
    <w:rsid w:val="00C67A37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58C8"/>
    <w:rsid w:val="00CA6472"/>
    <w:rsid w:val="00CA7CEF"/>
    <w:rsid w:val="00CB1E6C"/>
    <w:rsid w:val="00CB2601"/>
    <w:rsid w:val="00CB2B77"/>
    <w:rsid w:val="00CB6633"/>
    <w:rsid w:val="00CB7A71"/>
    <w:rsid w:val="00CC1DBC"/>
    <w:rsid w:val="00CC20FA"/>
    <w:rsid w:val="00CC2EAA"/>
    <w:rsid w:val="00CC4DB3"/>
    <w:rsid w:val="00CC502B"/>
    <w:rsid w:val="00CD06DC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47EA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379E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6DA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27DA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4FA0"/>
    <w:rsid w:val="00EB594B"/>
    <w:rsid w:val="00EB7316"/>
    <w:rsid w:val="00EC039F"/>
    <w:rsid w:val="00EC3C7A"/>
    <w:rsid w:val="00EC3F5F"/>
    <w:rsid w:val="00EC48FE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26E7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B21"/>
    <w:rsid w:val="00F00DEE"/>
    <w:rsid w:val="00F0200B"/>
    <w:rsid w:val="00F02948"/>
    <w:rsid w:val="00F144DA"/>
    <w:rsid w:val="00F15692"/>
    <w:rsid w:val="00F1606A"/>
    <w:rsid w:val="00F2006B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454A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0B71"/>
    <w:rsid w:val="00F63061"/>
    <w:rsid w:val="00F70D3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96B62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1610"/>
    <w:rsid w:val="00FE3AB4"/>
    <w:rsid w:val="00FE6200"/>
    <w:rsid w:val="00FE79A9"/>
    <w:rsid w:val="00FF0F9A"/>
    <w:rsid w:val="00FF3EAE"/>
    <w:rsid w:val="00FF4757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4:docId w14:val="205B8AF8"/>
  <w15:docId w15:val="{2F698510-8DBB-4927-9254-123930566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17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7" w:qFormat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itleH1">
    <w:name w:val="Main Title H1"/>
    <w:basedOn w:val="Title"/>
    <w:next w:val="Title"/>
    <w:uiPriority w:val="99"/>
    <w:rsid w:val="00D147EA"/>
    <w:pPr>
      <w:pBdr>
        <w:top w:val="dashSmallGap" w:sz="4" w:space="31" w:color="000000" w:themeColor="text1"/>
        <w:left w:val="single" w:sz="48" w:space="4" w:color="E2E2E2"/>
        <w:bottom w:val="dashSmallGap" w:sz="4" w:space="31" w:color="000000" w:themeColor="text1"/>
        <w:right w:val="single" w:sz="48" w:space="4" w:color="E2E2E2"/>
      </w:pBdr>
      <w:shd w:val="clear" w:color="auto" w:fill="E2E2E2"/>
      <w:ind w:left="170" w:right="170"/>
      <w:contextualSpacing w:val="0"/>
    </w:pPr>
    <w:rPr>
      <w:rFonts w:ascii="Arial" w:hAnsi="Arial"/>
      <w:sz w:val="48"/>
      <w:szCs w:val="52"/>
    </w:rPr>
  </w:style>
  <w:style w:type="paragraph" w:styleId="Title">
    <w:name w:val="Title"/>
    <w:basedOn w:val="Normal"/>
    <w:next w:val="Normal"/>
    <w:link w:val="TitleChar"/>
    <w:uiPriority w:val="10"/>
    <w:qFormat/>
    <w:rsid w:val="00BF463D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463D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ListBullet">
    <w:name w:val="List Bullet"/>
    <w:basedOn w:val="Normal"/>
    <w:uiPriority w:val="17"/>
    <w:qFormat/>
    <w:rsid w:val="00BF463D"/>
    <w:pPr>
      <w:numPr>
        <w:numId w:val="44"/>
      </w:numPr>
      <w:spacing w:before="0" w:after="199" w:line="300" w:lineRule="auto"/>
    </w:pPr>
    <w:rPr>
      <w:rFonts w:eastAsiaTheme="minorHAnsi" w:cstheme="minorBidi"/>
      <w:sz w:val="19"/>
      <w:szCs w:val="19"/>
      <w:lang w:eastAsia="en-US"/>
    </w:rPr>
  </w:style>
  <w:style w:type="paragraph" w:styleId="ListBullet2">
    <w:name w:val="List Bullet 2"/>
    <w:basedOn w:val="ListBullet"/>
    <w:uiPriority w:val="17"/>
    <w:qFormat/>
    <w:rsid w:val="00BF463D"/>
    <w:pPr>
      <w:numPr>
        <w:ilvl w:val="1"/>
      </w:numPr>
    </w:pPr>
  </w:style>
  <w:style w:type="paragraph" w:customStyle="1" w:styleId="MoreInformationBody">
    <w:name w:val="More Information Body"/>
    <w:basedOn w:val="Normal"/>
    <w:uiPriority w:val="19"/>
    <w:qFormat/>
    <w:rsid w:val="00BF463D"/>
    <w:pPr>
      <w:widowControl w:val="0"/>
      <w:pBdr>
        <w:top w:val="single" w:sz="48" w:space="6" w:color="9BBB59" w:themeColor="accent3"/>
        <w:left w:val="single" w:sz="48" w:space="10" w:color="9BBB59" w:themeColor="accent3"/>
        <w:bottom w:val="single" w:sz="48" w:space="6" w:color="9BBB59" w:themeColor="accent3"/>
        <w:right w:val="single" w:sz="48" w:space="10" w:color="9BBB59" w:themeColor="accent3"/>
      </w:pBdr>
      <w:shd w:val="clear" w:color="auto" w:fill="9BBB59" w:themeFill="accent3"/>
      <w:spacing w:before="0" w:after="360" w:line="300" w:lineRule="auto"/>
      <w:ind w:left="284" w:right="284"/>
      <w:contextualSpacing/>
    </w:pPr>
    <w:rPr>
      <w:rFonts w:eastAsia="Constantia"/>
      <w:color w:val="000000"/>
      <w:sz w:val="20"/>
      <w:szCs w:val="20"/>
      <w:lang w:eastAsia="en-US"/>
    </w:rPr>
  </w:style>
  <w:style w:type="paragraph" w:customStyle="1" w:styleId="MoreInfoDisclaimer">
    <w:name w:val="More Info Disclaimer"/>
    <w:basedOn w:val="MoreInformationBody"/>
    <w:uiPriority w:val="19"/>
    <w:qFormat/>
    <w:rsid w:val="00BF463D"/>
    <w:pPr>
      <w:spacing w:before="360"/>
    </w:pPr>
    <w:rPr>
      <w:sz w:val="14"/>
    </w:rPr>
  </w:style>
  <w:style w:type="paragraph" w:styleId="Header">
    <w:name w:val="header"/>
    <w:basedOn w:val="Normal"/>
    <w:link w:val="HeaderChar"/>
    <w:uiPriority w:val="99"/>
    <w:unhideWhenUsed/>
    <w:rsid w:val="006E5A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A2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E5A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A29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3454A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B7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B71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to.gov.au/Individuals/Super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to.gov.au/Individuals/Tax-file-numbe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o.gov.a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s://www.ato.gov.au/individu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35E66-BCF6-4505-891C-EFE10C1B7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3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Wang</dc:creator>
  <cp:keywords/>
  <dc:description/>
  <cp:lastModifiedBy>Rosemary Seberry</cp:lastModifiedBy>
  <cp:revision>8</cp:revision>
  <cp:lastPrinted>2017-12-20T04:16:00Z</cp:lastPrinted>
  <dcterms:created xsi:type="dcterms:W3CDTF">2019-01-08T22:53:00Z</dcterms:created>
  <dcterms:modified xsi:type="dcterms:W3CDTF">2019-01-09T00:01:00Z</dcterms:modified>
  <cp:category/>
</cp:coreProperties>
</file>